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8BBCA" w14:textId="77777777" w:rsidR="00F232D2" w:rsidRDefault="00F232D2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8D07C02" w14:textId="633CCDB6" w:rsidR="00DA60C2" w:rsidRPr="00F232D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38C59047" w14:textId="77777777" w:rsidR="00B75892" w:rsidRDefault="00B75892" w:rsidP="00B75892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B75892">
        <w:rPr>
          <w:rFonts w:asciiTheme="majorBidi" w:hAnsiTheme="majorBidi" w:cstheme="majorBidi"/>
          <w:b/>
          <w:bCs/>
          <w:sz w:val="24"/>
          <w:szCs w:val="24"/>
        </w:rPr>
        <w:t>Annals of Healthcare Systems Engineering</w:t>
      </w:r>
    </w:p>
    <w:p w14:paraId="01322169" w14:textId="20B41CE7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is provided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has not been published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uthors of any inventions that are being carried out,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9676E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D32DE6" w14:textId="77777777" w:rsidR="009676E3" w:rsidRDefault="009676E3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60989C7F" w14:textId="77777777" w:rsidR="009676E3" w:rsidRDefault="009676E3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C3DA50" w14:textId="77777777" w:rsidR="009676E3" w:rsidRDefault="009676E3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6174CECB" w14:textId="77777777" w:rsidR="009676E3" w:rsidRDefault="009676E3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F42A4"/>
    <w:rsid w:val="0010199C"/>
    <w:rsid w:val="001061C6"/>
    <w:rsid w:val="001823D0"/>
    <w:rsid w:val="00195CB8"/>
    <w:rsid w:val="001A0556"/>
    <w:rsid w:val="001A2E47"/>
    <w:rsid w:val="001B627B"/>
    <w:rsid w:val="001D45BB"/>
    <w:rsid w:val="001E603C"/>
    <w:rsid w:val="001F0C66"/>
    <w:rsid w:val="00206B4D"/>
    <w:rsid w:val="00232FD2"/>
    <w:rsid w:val="00243040"/>
    <w:rsid w:val="002604F7"/>
    <w:rsid w:val="00274B0A"/>
    <w:rsid w:val="002752A5"/>
    <w:rsid w:val="0029117E"/>
    <w:rsid w:val="002A183C"/>
    <w:rsid w:val="002B2B36"/>
    <w:rsid w:val="002B4C90"/>
    <w:rsid w:val="002C08AD"/>
    <w:rsid w:val="002D2BF1"/>
    <w:rsid w:val="002F5F0C"/>
    <w:rsid w:val="00321C97"/>
    <w:rsid w:val="0032641D"/>
    <w:rsid w:val="0034492B"/>
    <w:rsid w:val="00352BF6"/>
    <w:rsid w:val="00363065"/>
    <w:rsid w:val="00370AED"/>
    <w:rsid w:val="0038612B"/>
    <w:rsid w:val="00387123"/>
    <w:rsid w:val="003A6290"/>
    <w:rsid w:val="003A77BA"/>
    <w:rsid w:val="003B491A"/>
    <w:rsid w:val="003C7AB6"/>
    <w:rsid w:val="003D377F"/>
    <w:rsid w:val="003D45E6"/>
    <w:rsid w:val="003F1EE4"/>
    <w:rsid w:val="004060D5"/>
    <w:rsid w:val="00415CC2"/>
    <w:rsid w:val="00421AE6"/>
    <w:rsid w:val="00430819"/>
    <w:rsid w:val="004431B3"/>
    <w:rsid w:val="0045540F"/>
    <w:rsid w:val="0047159D"/>
    <w:rsid w:val="00490F0C"/>
    <w:rsid w:val="004A2C6A"/>
    <w:rsid w:val="004A3997"/>
    <w:rsid w:val="004C3A40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39BD"/>
    <w:rsid w:val="0070730B"/>
    <w:rsid w:val="007469E5"/>
    <w:rsid w:val="0077204A"/>
    <w:rsid w:val="0078105A"/>
    <w:rsid w:val="007863E9"/>
    <w:rsid w:val="0079243A"/>
    <w:rsid w:val="0079472D"/>
    <w:rsid w:val="007A4AB6"/>
    <w:rsid w:val="007C37CE"/>
    <w:rsid w:val="007F082A"/>
    <w:rsid w:val="0084697C"/>
    <w:rsid w:val="00860D1C"/>
    <w:rsid w:val="008C0086"/>
    <w:rsid w:val="008C562E"/>
    <w:rsid w:val="008D3099"/>
    <w:rsid w:val="008D7A26"/>
    <w:rsid w:val="009255A9"/>
    <w:rsid w:val="009410E0"/>
    <w:rsid w:val="00946D47"/>
    <w:rsid w:val="009504F9"/>
    <w:rsid w:val="0095256C"/>
    <w:rsid w:val="009670DF"/>
    <w:rsid w:val="009676E3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E54E8"/>
    <w:rsid w:val="00AF409C"/>
    <w:rsid w:val="00B0013F"/>
    <w:rsid w:val="00B10FB0"/>
    <w:rsid w:val="00B36D20"/>
    <w:rsid w:val="00B4260F"/>
    <w:rsid w:val="00B56A88"/>
    <w:rsid w:val="00B65206"/>
    <w:rsid w:val="00B7521A"/>
    <w:rsid w:val="00B75892"/>
    <w:rsid w:val="00B842B2"/>
    <w:rsid w:val="00B9034B"/>
    <w:rsid w:val="00BC1C7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75030"/>
    <w:rsid w:val="00C8151F"/>
    <w:rsid w:val="00C91E57"/>
    <w:rsid w:val="00C94246"/>
    <w:rsid w:val="00CB57F1"/>
    <w:rsid w:val="00CC5992"/>
    <w:rsid w:val="00CD0079"/>
    <w:rsid w:val="00CF3B9A"/>
    <w:rsid w:val="00D0274E"/>
    <w:rsid w:val="00D12C4C"/>
    <w:rsid w:val="00D13D38"/>
    <w:rsid w:val="00D15112"/>
    <w:rsid w:val="00D3379D"/>
    <w:rsid w:val="00D50FD4"/>
    <w:rsid w:val="00D646C4"/>
    <w:rsid w:val="00D651F3"/>
    <w:rsid w:val="00D72A94"/>
    <w:rsid w:val="00D833BC"/>
    <w:rsid w:val="00DA60C2"/>
    <w:rsid w:val="00DF2C5B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32D2"/>
    <w:rsid w:val="00F27E02"/>
    <w:rsid w:val="00F42C60"/>
    <w:rsid w:val="00F612B7"/>
    <w:rsid w:val="00F95C9B"/>
    <w:rsid w:val="00FA072D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52F6E-3E0D-4BEB-B70E-77D3D2A21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2</Words>
  <Characters>1387</Characters>
  <Application>Microsoft Office Word</Application>
  <DocSecurity>0</DocSecurity>
  <Lines>42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sahel parandavar</cp:lastModifiedBy>
  <cp:revision>2</cp:revision>
  <cp:lastPrinted>2019-07-09T09:08:00Z</cp:lastPrinted>
  <dcterms:created xsi:type="dcterms:W3CDTF">2024-04-03T10:03:00Z</dcterms:created>
  <dcterms:modified xsi:type="dcterms:W3CDTF">2024-04-03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